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FEC42" w14:textId="77777777" w:rsidR="007353B0" w:rsidRDefault="007353B0" w:rsidP="007353B0">
      <w:pPr>
        <w:pStyle w:val="Heading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after="206"/>
        <w:rPr>
          <w:rFonts w:ascii="Segoe UI" w:hAnsi="Segoe UI" w:cs="Segoe UI"/>
          <w:color w:val="1E293B"/>
          <w:spacing w:val="-6"/>
        </w:rPr>
      </w:pPr>
      <w:proofErr w:type="spellStart"/>
      <w:r>
        <w:rPr>
          <w:rFonts w:ascii="Segoe UI" w:hAnsi="Segoe UI" w:cs="Segoe UI"/>
          <w:color w:val="1E293B"/>
          <w:spacing w:val="-6"/>
        </w:rPr>
        <w:t>Ovlivňuj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ociáln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ítě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vývoj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mladší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generací</w:t>
      </w:r>
      <w:proofErr w:type="spellEnd"/>
      <w:r>
        <w:rPr>
          <w:rFonts w:ascii="Segoe UI" w:hAnsi="Segoe UI" w:cs="Segoe UI"/>
          <w:color w:val="1E293B"/>
          <w:spacing w:val="-6"/>
        </w:rPr>
        <w:t>?</w:t>
      </w:r>
    </w:p>
    <w:p w14:paraId="05C79997" w14:textId="77777777" w:rsidR="007353B0" w:rsidRDefault="007353B0" w:rsidP="007353B0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Jak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liv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j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ociál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ít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ývoj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ši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ět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?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kázal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e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u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lad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id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ř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ráv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Facebook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napchat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b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Instagram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íc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ž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v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hodi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enn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mentář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stat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živatel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dkopáva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ji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vědom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důvěr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55BE1C3" w14:textId="77777777" w:rsidR="007353B0" w:rsidRDefault="007353B0" w:rsidP="007353B0">
      <w:pPr>
        <w:pStyle w:val="Heading2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73" w:beforeAutospacing="0" w:after="213" w:afterAutospacing="0"/>
        <w:rPr>
          <w:rFonts w:ascii="Segoe UI" w:hAnsi="Segoe UI" w:cs="Segoe UI"/>
          <w:color w:val="1E293B"/>
          <w:spacing w:val="-6"/>
        </w:rPr>
      </w:pPr>
      <w:proofErr w:type="spellStart"/>
      <w:r>
        <w:rPr>
          <w:rFonts w:ascii="Segoe UI" w:hAnsi="Segoe UI" w:cs="Segoe UI"/>
          <w:color w:val="1E293B"/>
          <w:spacing w:val="-6"/>
        </w:rPr>
        <w:t>Vliv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ociální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médi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na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vývoj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naši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dět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- </w:t>
      </w:r>
      <w:proofErr w:type="spellStart"/>
      <w:r>
        <w:rPr>
          <w:rFonts w:ascii="Segoe UI" w:hAnsi="Segoe UI" w:cs="Segoe UI"/>
          <w:color w:val="1E293B"/>
          <w:spacing w:val="-6"/>
        </w:rPr>
        <w:t>ukazuje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se, </w:t>
      </w:r>
      <w:proofErr w:type="spellStart"/>
      <w:r>
        <w:rPr>
          <w:rFonts w:ascii="Segoe UI" w:hAnsi="Segoe UI" w:cs="Segoe UI"/>
          <w:color w:val="1E293B"/>
          <w:spacing w:val="-6"/>
        </w:rPr>
        <w:t>že</w:t>
      </w:r>
      <w:proofErr w:type="spellEnd"/>
      <w:r>
        <w:rPr>
          <w:rFonts w:ascii="Segoe UI" w:hAnsi="Segoe UI" w:cs="Segoe UI"/>
          <w:color w:val="1E293B"/>
          <w:spacing w:val="-6"/>
        </w:rPr>
        <w:t>...</w:t>
      </w:r>
    </w:p>
    <w:p w14:paraId="40F0E09D" w14:textId="77777777" w:rsidR="007353B0" w:rsidRDefault="007353B0" w:rsidP="007353B0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Dopa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ociál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édi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ývoj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ši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ět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-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dl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sled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tudi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kazuj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dměr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vá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ociál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édi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í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gativ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opa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vědom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důvěr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lad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id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ku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otiž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lad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id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ráv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Facebook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napchat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b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Instagram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íc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ž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v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hodi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enn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s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ustál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staven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mentářů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stat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živatel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r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ý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raňují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proofErr w:type="gramStart"/>
      <w:r>
        <w:rPr>
          <w:rFonts w:ascii="Segoe UI" w:hAnsi="Segoe UI" w:cs="Segoe UI"/>
          <w:color w:val="1E293B"/>
          <w:sz w:val="26"/>
          <w:szCs w:val="26"/>
        </w:rPr>
        <w:t>poškozující.Proto</w:t>
      </w:r>
      <w:proofErr w:type="spellEnd"/>
      <w:proofErr w:type="gram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ůležit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aby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rodič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ledoval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vá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ociál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édi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vý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ět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hl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i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tvoř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drav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zta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k onlin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vět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73E5BAA7" w14:textId="77777777" w:rsidR="007353B0" w:rsidRDefault="007353B0" w:rsidP="007353B0">
      <w:pPr>
        <w:pStyle w:val="Heading3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84" w:beforeAutospacing="0" w:after="160" w:afterAutospacing="0"/>
        <w:rPr>
          <w:rFonts w:ascii="Segoe UI" w:hAnsi="Segoe UI" w:cs="Segoe UI"/>
          <w:color w:val="1E293B"/>
          <w:spacing w:val="-6"/>
        </w:rPr>
      </w:pPr>
      <w:r>
        <w:rPr>
          <w:rFonts w:ascii="Segoe UI" w:hAnsi="Segoe UI" w:cs="Segoe UI"/>
          <w:color w:val="1E293B"/>
          <w:spacing w:val="-6"/>
        </w:rPr>
        <w:t xml:space="preserve">Jak </w:t>
      </w:r>
      <w:proofErr w:type="spellStart"/>
      <w:r>
        <w:rPr>
          <w:rFonts w:ascii="Segoe UI" w:hAnsi="Segoe UI" w:cs="Segoe UI"/>
          <w:color w:val="1E293B"/>
          <w:spacing w:val="-6"/>
        </w:rPr>
        <w:t>naše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ebevědom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a </w:t>
      </w:r>
      <w:proofErr w:type="spellStart"/>
      <w:r>
        <w:rPr>
          <w:rFonts w:ascii="Segoe UI" w:hAnsi="Segoe UI" w:cs="Segoe UI"/>
          <w:color w:val="1E293B"/>
          <w:spacing w:val="-6"/>
        </w:rPr>
        <w:t>sebedůvěru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ovlivňuj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komentáře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lid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, </w:t>
      </w:r>
      <w:proofErr w:type="spellStart"/>
      <w:r>
        <w:rPr>
          <w:rFonts w:ascii="Segoe UI" w:hAnsi="Segoe UI" w:cs="Segoe UI"/>
          <w:color w:val="1E293B"/>
          <w:spacing w:val="-6"/>
        </w:rPr>
        <w:t>kteř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nejsou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v </w:t>
      </w:r>
      <w:proofErr w:type="spellStart"/>
      <w:r>
        <w:rPr>
          <w:rFonts w:ascii="Segoe UI" w:hAnsi="Segoe UI" w:cs="Segoe UI"/>
          <w:color w:val="1E293B"/>
          <w:spacing w:val="-6"/>
        </w:rPr>
        <w:t>našem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reálném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životě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, </w:t>
      </w:r>
      <w:proofErr w:type="spellStart"/>
      <w:r>
        <w:rPr>
          <w:rFonts w:ascii="Segoe UI" w:hAnsi="Segoe UI" w:cs="Segoe UI"/>
          <w:color w:val="1E293B"/>
          <w:spacing w:val="-6"/>
        </w:rPr>
        <w:t>na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ociální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ítích</w:t>
      </w:r>
      <w:proofErr w:type="spellEnd"/>
      <w:r>
        <w:rPr>
          <w:rFonts w:ascii="Segoe UI" w:hAnsi="Segoe UI" w:cs="Segoe UI"/>
          <w:color w:val="1E293B"/>
          <w:spacing w:val="-6"/>
        </w:rPr>
        <w:t>?</w:t>
      </w:r>
    </w:p>
    <w:p w14:paraId="4F368DC8" w14:textId="77777777" w:rsidR="007353B0" w:rsidRDefault="007353B0" w:rsidP="007353B0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N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žádný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ajemství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ociál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édi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í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gativ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opa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š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vědom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důvěr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mentář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od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id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ř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js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v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še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utečné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život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ý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el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raňují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dkopa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á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c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last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hodnot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T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lat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ejmé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pr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lad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id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ř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iž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týkaj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blém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ospívá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7AEA07E5" w14:textId="77777777" w:rsidR="007353B0" w:rsidRDefault="007353B0" w:rsidP="007353B0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</w:p>
    <w:p w14:paraId="7F3DDF03" w14:textId="77777777" w:rsidR="007353B0" w:rsidRDefault="007353B0" w:rsidP="007353B0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Proto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a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ůležit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aby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rodič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ledoval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vá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ociál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édi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vý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ět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hl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i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tvoř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drav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zta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k onlin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vět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í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m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ši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ěte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c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chrá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ji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vědom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drže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bedůvěr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4BB1A94" w14:textId="77777777" w:rsidR="00AA56B5" w:rsidRPr="007353B0" w:rsidRDefault="00AA56B5" w:rsidP="007353B0"/>
    <w:sectPr w:rsidR="00AA56B5" w:rsidRPr="007353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A3NDM1NzM2MzJQ0lEKTi0uzszPAykwrAUA6OeQJywAAAA="/>
  </w:docVars>
  <w:rsids>
    <w:rsidRoot w:val="000C5013"/>
    <w:rsid w:val="000B4F8A"/>
    <w:rsid w:val="000C5013"/>
    <w:rsid w:val="007353B0"/>
    <w:rsid w:val="00980B3D"/>
    <w:rsid w:val="009C3D97"/>
    <w:rsid w:val="00AA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3C65"/>
  <w15:chartTrackingRefBased/>
  <w15:docId w15:val="{A86C69E5-46AE-4A39-BACA-C2301FADC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F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50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C50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501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501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C5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501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B4F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stna Opice</dc:creator>
  <cp:keywords/>
  <dc:description/>
  <cp:lastModifiedBy>Stastna Opice</cp:lastModifiedBy>
  <cp:revision>2</cp:revision>
  <dcterms:created xsi:type="dcterms:W3CDTF">2022-03-11T16:54:00Z</dcterms:created>
  <dcterms:modified xsi:type="dcterms:W3CDTF">2022-03-11T16:54:00Z</dcterms:modified>
</cp:coreProperties>
</file>